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578E" w:rsidRDefault="00C3578E" w:rsidP="00C3578E">
      <w:pPr>
        <w:pStyle w:val="Titel"/>
      </w:pPr>
      <w:r>
        <w:t>Analyseanwendungen ILV S2020 – Projektnotizen „Exploring world development indicators</w:t>
      </w:r>
      <w:r w:rsidR="00BE23DB">
        <w:t>“</w:t>
      </w:r>
      <w:r>
        <w:t>)</w:t>
      </w:r>
    </w:p>
    <w:p w:rsidR="00C3578E" w:rsidRDefault="00C3578E"/>
    <w:p w:rsidR="008371E4" w:rsidRDefault="008371E4" w:rsidP="00454DC0">
      <w:pPr>
        <w:pStyle w:val="berschrift1"/>
      </w:pPr>
      <w:r>
        <w:t>Links zu relevanten Tableau-Workbooks:</w:t>
      </w:r>
    </w:p>
    <w:p w:rsidR="008371E4" w:rsidRPr="008371E4" w:rsidRDefault="008371E4" w:rsidP="008371E4">
      <w:pPr>
        <w:pStyle w:val="Listenabsatz"/>
        <w:numPr>
          <w:ilvl w:val="0"/>
          <w:numId w:val="6"/>
        </w:numPr>
      </w:pPr>
      <w:r w:rsidRPr="008371E4">
        <w:t>https://public.tableau.com/profile/biegt#!/vizhome/Exploringworlddevelopmentindicators/Densityplottest</w:t>
      </w:r>
    </w:p>
    <w:p w:rsidR="001B50DA" w:rsidRDefault="005538AE" w:rsidP="005538AE">
      <w:pPr>
        <w:pStyle w:val="berschrift1"/>
      </w:pPr>
      <w:r>
        <w:t>Next steps:</w:t>
      </w:r>
    </w:p>
    <w:p w:rsidR="005538AE" w:rsidRPr="005538AE" w:rsidRDefault="005538AE" w:rsidP="005538AE">
      <w:pPr>
        <w:pStyle w:val="Listenabsatz"/>
        <w:numPr>
          <w:ilvl w:val="0"/>
          <w:numId w:val="6"/>
        </w:numPr>
      </w:pPr>
      <w:r>
        <w:t>Kleinigkeiten überarbeiten (Axis alignment, jitter, etc.)</w:t>
      </w:r>
      <w:bookmarkStart w:id="0" w:name="_GoBack"/>
      <w:bookmarkEnd w:id="0"/>
    </w:p>
    <w:p w:rsidR="0030173E" w:rsidRDefault="0030173E" w:rsidP="0030173E"/>
    <w:sectPr w:rsidR="0030173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B2447"/>
    <w:multiLevelType w:val="hybridMultilevel"/>
    <w:tmpl w:val="DD9C65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732D"/>
    <w:multiLevelType w:val="hybridMultilevel"/>
    <w:tmpl w:val="F430660A"/>
    <w:lvl w:ilvl="0" w:tplc="C5BC5B3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785120"/>
    <w:multiLevelType w:val="hybridMultilevel"/>
    <w:tmpl w:val="110C53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04CF5"/>
    <w:multiLevelType w:val="hybridMultilevel"/>
    <w:tmpl w:val="6C184E7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84E02"/>
    <w:multiLevelType w:val="hybridMultilevel"/>
    <w:tmpl w:val="AAA6576E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AF022D"/>
    <w:multiLevelType w:val="hybridMultilevel"/>
    <w:tmpl w:val="53C657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35478B"/>
    <w:multiLevelType w:val="hybridMultilevel"/>
    <w:tmpl w:val="0CA2F8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NDIzMjY3MzM0NrNQ0lEKTi0uzszPAykwrgUATm6l0CwAAAA="/>
  </w:docVars>
  <w:rsids>
    <w:rsidRoot w:val="00D565B8"/>
    <w:rsid w:val="00001C8F"/>
    <w:rsid w:val="00165CC8"/>
    <w:rsid w:val="001B50DA"/>
    <w:rsid w:val="002111A8"/>
    <w:rsid w:val="0030173E"/>
    <w:rsid w:val="003837B2"/>
    <w:rsid w:val="003D5E79"/>
    <w:rsid w:val="003D6836"/>
    <w:rsid w:val="00454DC0"/>
    <w:rsid w:val="00497598"/>
    <w:rsid w:val="004A1435"/>
    <w:rsid w:val="00527830"/>
    <w:rsid w:val="005538AE"/>
    <w:rsid w:val="006D017A"/>
    <w:rsid w:val="007349A4"/>
    <w:rsid w:val="00757699"/>
    <w:rsid w:val="008371E4"/>
    <w:rsid w:val="00853B8B"/>
    <w:rsid w:val="00B123EE"/>
    <w:rsid w:val="00B76E95"/>
    <w:rsid w:val="00BE23DB"/>
    <w:rsid w:val="00C3578E"/>
    <w:rsid w:val="00C938D1"/>
    <w:rsid w:val="00CB7327"/>
    <w:rsid w:val="00D565B8"/>
    <w:rsid w:val="00E046F3"/>
    <w:rsid w:val="00F52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290112"/>
  <w15:chartTrackingRefBased/>
  <w15:docId w15:val="{5259123D-5429-4C11-85DE-842B6A9DE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54D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1B50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D565B8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C3578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357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454D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tandardWeb">
    <w:name w:val="Normal (Web)"/>
    <w:basedOn w:val="Standard"/>
    <w:uiPriority w:val="99"/>
    <w:semiHidden/>
    <w:unhideWhenUsed/>
    <w:rsid w:val="0030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Fett">
    <w:name w:val="Strong"/>
    <w:basedOn w:val="Absatz-Standardschriftart"/>
    <w:uiPriority w:val="22"/>
    <w:qFormat/>
    <w:rsid w:val="0030173E"/>
    <w:rPr>
      <w:b/>
      <w:bCs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1B50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9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</Words>
  <Characters>261</Characters>
  <Application>Microsoft Office Word</Application>
  <DocSecurity>0</DocSecurity>
  <Lines>2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eg Till</dc:creator>
  <cp:keywords/>
  <dc:description/>
  <cp:lastModifiedBy>Bieg Till</cp:lastModifiedBy>
  <cp:revision>9</cp:revision>
  <dcterms:created xsi:type="dcterms:W3CDTF">2020-04-09T13:30:00Z</dcterms:created>
  <dcterms:modified xsi:type="dcterms:W3CDTF">2020-04-19T16:20:00Z</dcterms:modified>
</cp:coreProperties>
</file>